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2. Weight loss by subspecies and infec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an weight loss (%) ± standard erro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ection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Weight Los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5:44Z</dcterms:created>
  <dcterms:modified xsi:type="dcterms:W3CDTF">2025-05-27T15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